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eeka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Frank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7 573 612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uart McKinstry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eeka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D64C998" w:rsidR="00661C78" w:rsidRDefault="00D64A41">
      <w:r>
        <w:rPr>
          <w:noProof/>
        </w:rPr>
        <w:drawing>
          <wp:inline distT="0" distB="0" distL="0" distR="0" wp14:anchorId="7515B66A" wp14:editId="53AC8B3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D64A41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2:00Z</dcterms:modified>
</cp:coreProperties>
</file>